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4.png" ContentType="image/png"/>
  <Override PartName="/word/media/image3.png" ContentType="image/png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1"/>
        <w:spacing w:before="480" w:after="0"/>
        <w:rPr>
          <w:rFonts w:ascii="나눔스퀘어" w:hAnsi="나눔스퀘어" w:eastAsia="나눔스퀘어"/>
        </w:rPr>
      </w:pPr>
      <w:bookmarkStart w:id="0" w:name="header-n0"/>
      <w:r>
        <w:rPr>
          <w:rFonts w:eastAsia="나눔스퀘어" w:ascii="나눔스퀘어" w:hAnsi="나눔스퀘어"/>
        </w:rPr>
        <w:t>7</w:t>
      </w:r>
      <w:r>
        <w:rPr>
          <w:rFonts w:ascii="나눔스퀘어" w:hAnsi="나눔스퀘어" w:eastAsia="나눔스퀘어"/>
        </w:rPr>
        <w:t>장 인덱스된 순차 파일</w:t>
      </w:r>
      <w:bookmarkEnd w:id="0"/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간단한 설명</w:t>
      </w:r>
      <w:r>
        <w:rPr>
          <w:rFonts w:ascii="나눔스퀘어" w:hAnsi="나눔스퀘어" w:eastAsia="나눔스퀘어"/>
        </w:rPr>
        <w:t xml:space="preserve">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 xml:space="preserve">순차 파일 </w:t>
      </w:r>
      <w:r>
        <w:rPr>
          <w:rFonts w:eastAsia="나눔스퀘어" w:ascii="나눔스퀘어" w:hAnsi="나눔스퀘어"/>
        </w:rPr>
        <w:t>+ Index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  <w:b/>
        </w:rPr>
        <w:t>INDEX</w:t>
      </w:r>
      <w:r>
        <w:rPr>
          <w:rFonts w:eastAsia="나눔스퀘어" w:ascii="나눔스퀘어" w:hAnsi="나눔스퀘어"/>
        </w:rPr>
        <w:t xml:space="preserve"> : </w:t>
      </w:r>
      <w:r>
        <w:rPr>
          <w:rFonts w:ascii="나눔스퀘어" w:hAnsi="나눔스퀘어" w:eastAsia="나눔스퀘어"/>
        </w:rPr>
        <w:t>임의 접근에 효율적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인터넷 검색</w:t>
      </w:r>
      <w:r>
        <w:rPr>
          <w:rFonts w:eastAsia="나눔스퀘어" w:ascii="나눔스퀘어" w:hAnsi="나눔스퀘어"/>
        </w:rPr>
        <w:t xml:space="preserve">? ----- </w:t>
      </w:r>
      <w:r>
        <w:rPr>
          <w:rFonts w:ascii="나눔스퀘어" w:hAnsi="나눔스퀘어" w:eastAsia="나눔스퀘어"/>
        </w:rPr>
        <w:t xml:space="preserve">대부분이 </w:t>
      </w:r>
      <w:r>
        <w:rPr>
          <w:rFonts w:eastAsia="나눔스퀘어" w:ascii="나눔스퀘어" w:hAnsi="나눔스퀘어"/>
        </w:rPr>
        <w:t>Random Access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3"/>
        <w:rPr>
          <w:rFonts w:ascii="나눔스퀘어" w:hAnsi="나눔스퀘어" w:eastAsia="나눔스퀘어"/>
        </w:rPr>
      </w:pPr>
      <w:bookmarkStart w:id="1" w:name="header-n6"/>
      <w:r>
        <w:rPr>
          <w:rFonts w:ascii="나눔스퀘어" w:hAnsi="나눔스퀘어" w:eastAsia="나눔스퀘어"/>
        </w:rPr>
        <w:t xml:space="preserve">순차파일 </w:t>
      </w:r>
      <w:r>
        <w:rPr>
          <w:rFonts w:eastAsia="나눔스퀘어" w:ascii="나눔스퀘어" w:hAnsi="나눔스퀘어"/>
        </w:rPr>
        <w:t xml:space="preserve">vs </w:t>
      </w:r>
      <w:r>
        <w:rPr>
          <w:rFonts w:ascii="나눔스퀘어" w:hAnsi="나눔스퀘어" w:eastAsia="나눔스퀘어"/>
        </w:rPr>
        <w:t>인덱스 파일</w:t>
      </w:r>
      <w:bookmarkEnd w:id="1"/>
    </w:p>
    <w:p>
      <w:pPr>
        <w:pStyle w:val="Normal"/>
        <w:numPr>
          <w:ilvl w:val="0"/>
          <w:numId w:val="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순차파일</w:t>
      </w:r>
    </w:p>
    <w:p>
      <w:pPr>
        <w:pStyle w:val="Normal"/>
        <w:numPr>
          <w:ilvl w:val="1"/>
          <w:numId w:val="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순차 검색에 특화</w:t>
      </w:r>
    </w:p>
    <w:p>
      <w:pPr>
        <w:pStyle w:val="Normal"/>
        <w:numPr>
          <w:ilvl w:val="0"/>
          <w:numId w:val="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인덱스 파일 </w:t>
      </w:r>
      <w:r>
        <w:rPr>
          <w:rFonts w:eastAsia="나눔스퀘어" w:ascii="나눔스퀘어" w:hAnsi="나눔스퀘어"/>
        </w:rPr>
        <w:t>(AVL Tree, B-Tree)</w:t>
      </w:r>
    </w:p>
    <w:p>
      <w:pPr>
        <w:pStyle w:val="Normal"/>
        <w:numPr>
          <w:ilvl w:val="1"/>
          <w:numId w:val="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임의 검색에 특화</w:t>
      </w:r>
    </w:p>
    <w:p>
      <w:pPr>
        <w:pStyle w:val="Normal"/>
        <w:numPr>
          <w:ilvl w:val="1"/>
          <w:numId w:val="3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in-order </w:t>
      </w:r>
      <w:r>
        <w:rPr>
          <w:rFonts w:ascii="나눔스퀘어" w:hAnsi="나눔스퀘어" w:eastAsia="나눔스퀘어"/>
        </w:rPr>
        <w:t xml:space="preserve">방식으로 순차 검색이 가능 </w:t>
      </w:r>
      <w:r>
        <w:rPr>
          <w:rFonts w:eastAsia="나눔스퀘어" w:ascii="나눔스퀘어" w:hAnsi="나눔스퀘어"/>
        </w:rPr>
        <w:t xml:space="preserve">but </w:t>
      </w:r>
      <w:r>
        <w:rPr>
          <w:rFonts w:ascii="나눔스퀘어" w:hAnsi="나눔스퀘어" w:eastAsia="나눔스퀘어"/>
        </w:rPr>
        <w:t xml:space="preserve">키의 개수가 많아지면 </w:t>
      </w:r>
      <w:r>
        <w:rPr>
          <w:rFonts w:eastAsia="나눔스퀘어" w:ascii="나눔스퀘어" w:hAnsi="나눔스퀘어"/>
        </w:rPr>
        <w:t xml:space="preserve">Stack overflow </w:t>
      </w:r>
      <w:r>
        <w:rPr>
          <w:rFonts w:ascii="나눔스퀘어" w:hAnsi="나눔스퀘어" w:eastAsia="나눔스퀘어"/>
        </w:rPr>
        <w:t>가 발생해 실질적인 순차 검색이 불가능하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인덱스된 순차 파일</w:t>
      </w:r>
    </w:p>
    <w:p>
      <w:pPr>
        <w:pStyle w:val="Normal"/>
        <w:numPr>
          <w:ilvl w:val="1"/>
          <w:numId w:val="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순차 검색과 임의 검색 모두 효율적으로 가능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3"/>
        <w:rPr>
          <w:rFonts w:ascii="나눔스퀘어" w:hAnsi="나눔스퀘어" w:eastAsia="나눔스퀘어"/>
        </w:rPr>
      </w:pPr>
      <w:bookmarkStart w:id="2" w:name="header-n26"/>
      <w:r>
        <w:rPr>
          <w:rFonts w:ascii="나눔스퀘어" w:hAnsi="나눔스퀘어" w:eastAsia="나눔스퀘어"/>
        </w:rPr>
        <w:t>인덱스된 순차 화일의 구조</w:t>
      </w:r>
      <w:bookmarkEnd w:id="2"/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&lt; </w:t>
      </w:r>
      <w:r>
        <w:rPr>
          <w:rFonts w:ascii="나눔스퀘어" w:hAnsi="나눔스퀘어" w:eastAsia="나눔스퀘어"/>
        </w:rPr>
        <w:t xml:space="preserve">구조 </w:t>
      </w:r>
      <w:r>
        <w:rPr>
          <w:rFonts w:eastAsia="나눔스퀘어" w:ascii="나눔스퀘어" w:hAnsi="나눔스퀘어"/>
        </w:rPr>
        <w:t xml:space="preserve">= </w:t>
      </w:r>
      <w:r>
        <w:rPr>
          <w:rFonts w:ascii="나눔스퀘어" w:hAnsi="나눔스퀘어" w:eastAsia="나눔스퀘어"/>
        </w:rPr>
        <w:t xml:space="preserve">순차구조 </w:t>
      </w:r>
      <w:r>
        <w:rPr>
          <w:rFonts w:eastAsia="나눔스퀘어" w:ascii="나눔스퀘어" w:hAnsi="나눔스퀘어"/>
        </w:rPr>
        <w:t xml:space="preserve">+ </w:t>
      </w:r>
      <w:r>
        <w:rPr>
          <w:rFonts w:ascii="나눔스퀘어" w:hAnsi="나눔스퀘어" w:eastAsia="나눔스퀘어"/>
        </w:rPr>
        <w:t xml:space="preserve">인덱스 </w:t>
      </w:r>
      <w:r>
        <w:rPr>
          <w:rFonts w:eastAsia="나눔스퀘어" w:ascii="나눔스퀘어" w:hAnsi="나눔스퀘어"/>
        </w:rPr>
        <w:t>&gt;</w:t>
      </w:r>
    </w:p>
    <w:p>
      <w:pPr>
        <w:pStyle w:val="Normal"/>
        <w:numPr>
          <w:ilvl w:val="0"/>
          <w:numId w:val="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순차 데이터 파일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전체 레코드를 순차 접근할 때</w:t>
      </w:r>
    </w:p>
    <w:p>
      <w:pPr>
        <w:pStyle w:val="Normal"/>
        <w:numPr>
          <w:ilvl w:val="1"/>
          <w:numId w:val="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데이터 블록으로 구성 </w:t>
      </w:r>
      <w:r>
        <w:rPr>
          <w:rFonts w:eastAsia="나눔스퀘어" w:ascii="나눔스퀘어" w:hAnsi="나눔스퀘어"/>
        </w:rPr>
        <w:t xml:space="preserve">... </w:t>
      </w:r>
      <w:r>
        <w:rPr>
          <w:rFonts w:ascii="나눔스퀘어" w:hAnsi="나눔스퀘어" w:eastAsia="나눔스퀘어"/>
        </w:rPr>
        <w:t xml:space="preserve">서로 </w:t>
      </w:r>
      <w:r>
        <w:rPr>
          <w:rFonts w:eastAsia="나눔스퀘어" w:ascii="나눔스퀘어" w:hAnsi="나눔스퀘어"/>
        </w:rPr>
        <w:t xml:space="preserve">Linked List </w:t>
      </w:r>
      <w:r>
        <w:rPr>
          <w:rFonts w:ascii="나눔스퀘어" w:hAnsi="나눔스퀘어" w:eastAsia="나눔스퀘어"/>
        </w:rPr>
        <w:t>로 연결되어 있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순차적으로 저장된 데이터 레코드와 자유공간이 존재함</w:t>
      </w:r>
    </w:p>
    <w:p>
      <w:pPr>
        <w:pStyle w:val="Normal"/>
        <w:numPr>
          <w:ilvl w:val="1"/>
          <w:numId w:val="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레코드의 추가를 위해 남겨둔 여분의 공간을 </w:t>
      </w:r>
      <w:r>
        <w:rPr>
          <w:rFonts w:ascii="나눔스퀘어" w:hAnsi="나눔스퀘어" w:eastAsia="나눔스퀘어"/>
          <w:b/>
        </w:rPr>
        <w:t>자유 공간</w:t>
      </w:r>
      <w:r>
        <w:rPr>
          <w:rFonts w:ascii="나눔스퀘어" w:hAnsi="나눔스퀘어" w:eastAsia="나눔스퀘어"/>
        </w:rPr>
        <w:t>이라고 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자유 공간</w:t>
      </w:r>
      <w:r>
        <w:rPr>
          <w:rFonts w:ascii="나눔스퀘어" w:hAnsi="나눔스퀘어" w:eastAsia="나눔스퀘어"/>
        </w:rPr>
        <w:t>은 화일 생성시 각 블록에 만들어진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인덱스 파일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한 특정 레코드를 직접 접근할 때</w:t>
      </w:r>
    </w:p>
    <w:p>
      <w:pPr>
        <w:pStyle w:val="Normal"/>
        <w:numPr>
          <w:ilvl w:val="1"/>
          <w:numId w:val="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인덱스 블록으로 구성</w:t>
      </w:r>
    </w:p>
    <w:p>
      <w:pPr>
        <w:pStyle w:val="Normal"/>
        <w:numPr>
          <w:ilvl w:val="1"/>
          <w:numId w:val="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트리 구조</w:t>
      </w:r>
    </w:p>
    <w:p>
      <w:pPr>
        <w:pStyle w:val="Normal"/>
        <w:numPr>
          <w:ilvl w:val="1"/>
          <w:numId w:val="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최상위 레벨의 인덱스 블록을 </w:t>
      </w:r>
      <w:r>
        <w:rPr>
          <w:rFonts w:ascii="나눔스퀘어" w:hAnsi="나눔스퀘어" w:eastAsia="나눔스퀘어"/>
          <w:b/>
        </w:rPr>
        <w:t>마스터 인덱스</w:t>
      </w:r>
      <w:r>
        <w:rPr>
          <w:rFonts w:ascii="나눔스퀘어" w:hAnsi="나눔스퀘어" w:eastAsia="나눔스퀘어"/>
        </w:rPr>
        <w:t>라고 한다</w:t>
      </w:r>
      <w:r>
        <w:rPr>
          <w:rFonts w:eastAsia="나눔스퀘어" w:ascii="나눔스퀘어" w:hAnsi="나눔스퀘어"/>
        </w:rPr>
        <w:t>.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3" w:name="header-n50"/>
      <w:r>
        <w:rPr>
          <w:rFonts w:ascii="나눔스퀘어" w:hAnsi="나눔스퀘어" w:eastAsia="나눔스퀘어"/>
        </w:rPr>
        <w:t>삽입 방법</w:t>
      </w:r>
      <w:bookmarkEnd w:id="3"/>
    </w:p>
    <w:p>
      <w:pPr>
        <w:pStyle w:val="Normal"/>
        <w:numPr>
          <w:ilvl w:val="0"/>
          <w:numId w:val="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자유 공간에 우선 삽입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자유 공간이 꽉 찬 경우 다음과 같이 분할을 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반은 그대로 두고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반은 새로운 데이터 블록에 넣는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기존 반을 가지고 있는 데이터 블록이 새로은 데이터 블록을 가르키게 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새로운 데이터 블록에서 가장 큰 키를 인덱스 블록에 추가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꽉 차면 상위 인덱스로 전파한다</w:t>
      </w:r>
      <w:r>
        <w:rPr>
          <w:rFonts w:eastAsia="나눔스퀘어" w:ascii="나눔스퀘어" w:hAnsi="나눔스퀘어"/>
        </w:rPr>
        <w:t>.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4" w:name="header-n66"/>
      <w:r>
        <w:rPr>
          <w:rFonts w:ascii="나눔스퀘어" w:hAnsi="나눔스퀘어" w:eastAsia="나눔스퀘어"/>
        </w:rPr>
        <w:t>인덱스된 순차 파일의 문제점</w:t>
      </w:r>
      <w:bookmarkEnd w:id="4"/>
    </w:p>
    <w:p>
      <w:pPr>
        <w:pStyle w:val="Normal"/>
        <w:numPr>
          <w:ilvl w:val="0"/>
          <w:numId w:val="1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  <w:b/>
        </w:rPr>
        <w:t>데이터 파일</w:t>
      </w:r>
      <w:r>
        <w:rPr>
          <w:rFonts w:ascii="나눔스퀘어" w:hAnsi="나눔스퀘어" w:eastAsia="나눔스퀘어"/>
        </w:rPr>
        <w:t xml:space="preserve">이 </w:t>
      </w:r>
      <w:r>
        <w:rPr>
          <w:rFonts w:eastAsia="나눔스퀘어" w:ascii="나눔스퀘어" w:hAnsi="나눔스퀘어"/>
          <w:u w:val="single"/>
        </w:rPr>
        <w:t>&lt;u&gt;</w:t>
      </w:r>
      <w:r>
        <w:rPr>
          <w:rFonts w:ascii="나눔스퀘어" w:hAnsi="나눔스퀘어" w:eastAsia="나눔스퀘어"/>
          <w:u w:val="single"/>
        </w:rPr>
        <w:t>순차적으로 정렬</w:t>
      </w:r>
      <w:r>
        <w:rPr>
          <w:rFonts w:eastAsia="나눔스퀘어" w:ascii="나눔스퀘어" w:hAnsi="나눔스퀘어"/>
          <w:u w:val="single"/>
        </w:rPr>
        <w:t>&lt;/u&gt;</w:t>
      </w:r>
      <w:r>
        <w:rPr>
          <w:rFonts w:ascii="나눔스퀘어" w:hAnsi="나눔스퀘어" w:eastAsia="나눔스퀘어"/>
        </w:rPr>
        <w:t xml:space="preserve">되어 있어야 한다는 점이 </w:t>
      </w:r>
      <w:r>
        <w:rPr>
          <w:rFonts w:eastAsia="나눔스퀘어" w:ascii="나눔스퀘어" w:hAnsi="나눔스퀘어"/>
          <w:u w:val="single"/>
        </w:rPr>
        <w:t>&lt;u&gt;</w:t>
      </w:r>
      <w:r>
        <w:rPr>
          <w:rFonts w:ascii="나눔스퀘어" w:hAnsi="나눔스퀘어" w:eastAsia="나눔스퀘어"/>
          <w:u w:val="single"/>
        </w:rPr>
        <w:t>매우 큰 제약 사항</w:t>
      </w:r>
      <w:r>
        <w:rPr>
          <w:rFonts w:eastAsia="나눔스퀘어" w:ascii="나눔스퀘어" w:hAnsi="나눔스퀘어"/>
          <w:u w:val="single"/>
        </w:rPr>
        <w:t>&lt;/u&gt;</w:t>
      </w:r>
      <w:r>
        <w:rPr>
          <w:rFonts w:ascii="나눔스퀘어" w:hAnsi="나눔스퀘어" w:eastAsia="나눔스퀘어"/>
        </w:rPr>
        <w:t>이다</w:t>
      </w:r>
      <w:r>
        <w:rPr>
          <w:rFonts w:eastAsia="나눔스퀘어" w:ascii="나눔스퀘어" w:hAnsi="나눔스퀘어"/>
        </w:rPr>
        <w:t xml:space="preserve">. </w:t>
      </w:r>
    </w:p>
    <w:p>
      <w:pPr>
        <w:pStyle w:val="Normal"/>
        <w:numPr>
          <w:ilvl w:val="0"/>
          <w:numId w:val="1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데이터 블록들이 정렬되어 연결되어 있어야 한다</w:t>
      </w:r>
      <w:r>
        <w:rPr>
          <w:rFonts w:eastAsia="나눔스퀘어" w:ascii="나눔스퀘어" w:hAnsi="나눔스퀘어"/>
        </w:rPr>
        <w:t>.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1"/>
        <w:rPr>
          <w:rFonts w:ascii="나눔스퀘어" w:hAnsi="나눔스퀘어" w:eastAsia="나눔스퀘어"/>
        </w:rPr>
      </w:pPr>
      <w:bookmarkStart w:id="5" w:name="header-n73"/>
      <w:r>
        <w:rPr>
          <w:rFonts w:eastAsia="나눔스퀘어" w:ascii="나눔스퀘어" w:hAnsi="나눔스퀘어"/>
        </w:rPr>
        <w:t>B+-Tree</w:t>
      </w:r>
      <w:bookmarkEnd w:id="5"/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6" w:name="header-n75"/>
      <w:r>
        <w:rPr>
          <w:rFonts w:eastAsia="나눔스퀘어" w:ascii="나눔스퀘어" w:hAnsi="나눔스퀘어"/>
        </w:rPr>
        <w:t xml:space="preserve">B+-Tree </w:t>
      </w:r>
      <w:r>
        <w:rPr>
          <w:rFonts w:ascii="나눔스퀘어" w:hAnsi="나눔스퀘어" w:eastAsia="나눔스퀘어"/>
        </w:rPr>
        <w:t>란</w:t>
      </w:r>
      <w:r>
        <w:rPr>
          <w:rFonts w:eastAsia="나눔스퀘어" w:ascii="나눔스퀘어" w:hAnsi="나눔스퀘어"/>
        </w:rPr>
        <w:t>?</w:t>
      </w:r>
      <w:bookmarkEnd w:id="6"/>
    </w:p>
    <w:p>
      <w:pPr>
        <w:pStyle w:val="Normal"/>
        <w:numPr>
          <w:ilvl w:val="0"/>
          <w:numId w:val="1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직접 접근 및 순차 접근 모두의 속도 향상을 위해 사용한다</w:t>
      </w:r>
    </w:p>
    <w:p>
      <w:pPr>
        <w:pStyle w:val="Normal"/>
        <w:numPr>
          <w:ilvl w:val="1"/>
          <w:numId w:val="1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직접 접근 및순차 접근 모두가 필요한 응용에 적합하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11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Knuth</w:t>
      </w:r>
    </w:p>
    <w:p>
      <w:pPr>
        <w:pStyle w:val="4"/>
        <w:rPr>
          <w:rFonts w:ascii="나눔스퀘어" w:hAnsi="나눔스퀘어" w:eastAsia="나눔스퀘어"/>
        </w:rPr>
      </w:pPr>
      <w:bookmarkStart w:id="7" w:name="header-n85"/>
      <w:r>
        <w:rPr>
          <w:rFonts w:eastAsia="나눔스퀘어" w:ascii="나눔스퀘어" w:hAnsi="나눔스퀘어"/>
        </w:rPr>
        <w:t>B+-Tree</w:t>
      </w:r>
      <w:r>
        <w:rPr>
          <w:rFonts w:ascii="나눔스퀘어" w:hAnsi="나눔스퀘어" w:eastAsia="나눔스퀘어"/>
        </w:rPr>
        <w:t>의 구조</w:t>
      </w:r>
      <w:bookmarkEnd w:id="7"/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인덱스된 순차파일의 </w:t>
      </w:r>
      <w:r>
        <w:rPr>
          <w:rFonts w:ascii="나눔스퀘어" w:hAnsi="나눔스퀘어" w:eastAsia="나눔스퀘어"/>
          <w:b/>
        </w:rPr>
        <w:t>인덱스 파일</w:t>
      </w:r>
      <w:r>
        <w:rPr>
          <w:rFonts w:ascii="나눔스퀘어" w:hAnsi="나눔스퀘어" w:eastAsia="나눔스퀘어"/>
        </w:rPr>
        <w:t>이두 부분으로 나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1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인덱스 파일</w:t>
      </w:r>
    </w:p>
    <w:p>
      <w:pPr>
        <w:pStyle w:val="Normal"/>
        <w:numPr>
          <w:ilvl w:val="1"/>
          <w:numId w:val="14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Index Set</w:t>
      </w:r>
    </w:p>
    <w:p>
      <w:pPr>
        <w:pStyle w:val="Normal"/>
        <w:numPr>
          <w:ilvl w:val="2"/>
          <w:numId w:val="15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Tree</w:t>
      </w:r>
      <w:r>
        <w:rPr>
          <w:rFonts w:ascii="나눔스퀘어" w:hAnsi="나눔스퀘어" w:eastAsia="나눔스퀘어"/>
        </w:rPr>
        <w:t>의 내부 노드이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15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key</w:t>
      </w:r>
      <w:r>
        <w:rPr>
          <w:rFonts w:ascii="나눔스퀘어" w:hAnsi="나눔스퀘어" w:eastAsia="나눔스퀘어"/>
        </w:rPr>
        <w:t>값만 존재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15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Leaf</w:t>
      </w:r>
      <w:r>
        <w:rPr>
          <w:rFonts w:ascii="나눔스퀘어" w:hAnsi="나눔스퀘어" w:eastAsia="나눔스퀘어"/>
        </w:rPr>
        <w:t xml:space="preserve">에 있는 </w:t>
      </w:r>
      <w:r>
        <w:rPr>
          <w:rFonts w:eastAsia="나눔스퀘어" w:ascii="나눔스퀘어" w:hAnsi="나눔스퀘어"/>
        </w:rPr>
        <w:t>key</w:t>
      </w:r>
      <w:r>
        <w:rPr>
          <w:rFonts w:ascii="나눔스퀘어" w:hAnsi="나눔스퀘어" w:eastAsia="나눔스퀘어"/>
        </w:rPr>
        <w:t>들에 대한 경로 정보만 제공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14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Sequence Set</w:t>
      </w:r>
    </w:p>
    <w:p>
      <w:pPr>
        <w:pStyle w:val="Normal"/>
        <w:numPr>
          <w:ilvl w:val="2"/>
          <w:numId w:val="16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Tree</w:t>
      </w:r>
      <w:r>
        <w:rPr>
          <w:rFonts w:ascii="나눔스퀘어" w:hAnsi="나눔스퀘어" w:eastAsia="나눔스퀘어"/>
        </w:rPr>
        <w:t xml:space="preserve">의 </w:t>
      </w:r>
      <w:r>
        <w:rPr>
          <w:rFonts w:eastAsia="나눔스퀘어" w:ascii="나눔스퀘어" w:hAnsi="나눔스퀘어"/>
        </w:rPr>
        <w:t xml:space="preserve">Leaf </w:t>
      </w:r>
      <w:r>
        <w:rPr>
          <w:rFonts w:ascii="나눔스퀘어" w:hAnsi="나눔스퀘어" w:eastAsia="나눔스퀘어"/>
        </w:rPr>
        <w:t>노드이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16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Key</w:t>
      </w:r>
      <w:r>
        <w:rPr>
          <w:rFonts w:ascii="나눔스퀘어" w:hAnsi="나눔스퀘어" w:eastAsia="나눔스퀘어"/>
        </w:rPr>
        <w:t>값과</w:t>
      </w:r>
      <w:r>
        <w:rPr>
          <w:rFonts w:eastAsia="나눔스퀘어" w:ascii="나눔스퀘어" w:hAnsi="나눔스퀘어"/>
        </w:rPr>
        <w:t>Record Address</w:t>
      </w:r>
      <w:r>
        <w:rPr>
          <w:rFonts w:ascii="나눔스퀘어" w:hAnsi="나눔스퀘어" w:eastAsia="나눔스퀘어"/>
        </w:rPr>
        <w:t>가 같이 존재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16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Leaf Node </w:t>
      </w:r>
      <w:r>
        <w:rPr>
          <w:rFonts w:ascii="나눔스퀘어" w:hAnsi="나눔스퀘어" w:eastAsia="나눔스퀘어"/>
        </w:rPr>
        <w:t>들은 순차적으로 연결되어있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1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데이터 파일</w:t>
      </w:r>
    </w:p>
    <w:p>
      <w:pPr>
        <w:pStyle w:val="Normal"/>
        <w:numPr>
          <w:ilvl w:val="1"/>
          <w:numId w:val="1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정렬되어 연결되지 않음 </w:t>
      </w:r>
      <w:r>
        <w:rPr>
          <w:rFonts w:eastAsia="나눔스퀘어" w:ascii="나눔스퀘어" w:hAnsi="나눔스퀘어"/>
        </w:rPr>
        <w:t xml:space="preserve">( </w:t>
      </w:r>
      <w:r>
        <w:rPr>
          <w:rFonts w:ascii="나눔스퀘어" w:hAnsi="나눔스퀘어" w:eastAsia="나눔스퀘어"/>
        </w:rPr>
        <w:t xml:space="preserve">레코드가 랜덤하게 저장된다 </w:t>
      </w:r>
      <w:r>
        <w:rPr>
          <w:rFonts w:eastAsia="나눔스퀘어" w:ascii="나눔스퀘어" w:hAnsi="나눔스퀘어"/>
        </w:rPr>
        <w:t>)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8" w:name="header-n115"/>
      <w:r>
        <w:rPr>
          <w:rFonts w:ascii="나눔스퀘어" w:hAnsi="나눔스퀘어" w:eastAsia="나눔스퀘어"/>
        </w:rPr>
        <w:t xml:space="preserve">다음은 차수가 </w:t>
      </w:r>
      <w:r>
        <w:rPr>
          <w:rFonts w:eastAsia="나눔스퀘어" w:ascii="나눔스퀘어" w:hAnsi="나눔스퀘어"/>
        </w:rPr>
        <w:t>3</w:t>
      </w:r>
      <w:r>
        <w:rPr>
          <w:rFonts w:ascii="나눔스퀘어" w:hAnsi="나눔스퀘어" w:eastAsia="나눔스퀘어"/>
        </w:rPr>
        <w:t xml:space="preserve">인 </w:t>
      </w:r>
      <w:r>
        <w:rPr>
          <w:rFonts w:eastAsia="나눔스퀘어" w:ascii="나눔스퀘어" w:hAnsi="나눔스퀘어"/>
        </w:rPr>
        <w:t xml:space="preserve">B+-Tree </w:t>
      </w:r>
      <w:r>
        <w:rPr>
          <w:rFonts w:ascii="나눔스퀘어" w:hAnsi="나눔스퀘어" w:eastAsia="나눔스퀘어"/>
        </w:rPr>
        <w:t>이다</w:t>
      </w:r>
      <w:r>
        <w:rPr>
          <w:rFonts w:eastAsia="나눔스퀘어" w:ascii="나눔스퀘어" w:hAnsi="나눔스퀘어"/>
        </w:rPr>
        <w:t>.</w:t>
      </w:r>
      <w:bookmarkEnd w:id="8"/>
    </w:p>
    <w:p>
      <w:pPr>
        <w:pStyle w:val="CaptionedFigure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drawing>
          <wp:inline distT="0" distB="0" distL="114935" distR="114935">
            <wp:extent cx="5334000" cy="348170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9" w:name="header-n118"/>
      <w:r>
        <w:rPr>
          <w:rFonts w:ascii="나눔스퀘어" w:hAnsi="나눔스퀘어" w:eastAsia="나눔스퀘어"/>
        </w:rPr>
        <w:t xml:space="preserve">차수가 </w:t>
      </w:r>
      <w:r>
        <w:rPr>
          <w:rFonts w:eastAsia="나눔스퀘어" w:ascii="나눔스퀘어" w:hAnsi="나눔스퀘어"/>
        </w:rPr>
        <w:t>m</w:t>
      </w:r>
      <w:r>
        <w:rPr>
          <w:rFonts w:ascii="나눔스퀘어" w:hAnsi="나눔스퀘어" w:eastAsia="나눔스퀘어"/>
        </w:rPr>
        <w:t xml:space="preserve">인 </w:t>
      </w:r>
      <w:r>
        <w:rPr>
          <w:rFonts w:eastAsia="나눔스퀘어" w:ascii="나눔스퀘어" w:hAnsi="나눔스퀘어"/>
        </w:rPr>
        <w:t xml:space="preserve">B+-Tree </w:t>
      </w:r>
      <w:r>
        <w:rPr>
          <w:rFonts w:ascii="나눔스퀘어" w:hAnsi="나눔스퀘어" w:eastAsia="나눔스퀘어"/>
        </w:rPr>
        <w:t xml:space="preserve">의 노드 구조 </w:t>
      </w:r>
      <w:bookmarkEnd w:id="9"/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B+-Tree</w:t>
      </w:r>
      <w:r>
        <w:rPr>
          <w:rFonts w:ascii="나눔스퀘어" w:hAnsi="나눔스퀘어" w:eastAsia="나눔스퀘어"/>
        </w:rPr>
        <w:t xml:space="preserve">의 노드 구조는 </w:t>
      </w:r>
      <w:r>
        <w:rPr>
          <w:rFonts w:eastAsia="나눔스퀘어" w:ascii="나눔스퀘어" w:hAnsi="나눔스퀘어"/>
        </w:rPr>
        <w:t>B-Tree</w:t>
      </w:r>
      <w:r>
        <w:rPr>
          <w:rFonts w:ascii="나눔스퀘어" w:hAnsi="나눔스퀘어" w:eastAsia="나눔스퀘어"/>
        </w:rPr>
        <w:t>의 노드 구조와비슷하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1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내부 노드 구조 </w:t>
      </w:r>
    </w:p>
    <w:p>
      <w:pPr>
        <w:pStyle w:val="Normal"/>
        <w:numPr>
          <w:ilvl w:val="1"/>
          <w:numId w:val="1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내부 노드 내의 키 값의 수 </w:t>
      </w:r>
      <w:r>
        <w:rPr>
          <w:rFonts w:eastAsia="나눔스퀘어" w:ascii="나눔스퀘어" w:hAnsi="나눔스퀘어"/>
        </w:rPr>
        <w:t xml:space="preserve">n : [m/2]-1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n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m-1</w:t>
      </w:r>
    </w:p>
    <w:p>
      <w:pPr>
        <w:pStyle w:val="Normal"/>
        <w:numPr>
          <w:ilvl w:val="1"/>
          <w:numId w:val="1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키 값 </w:t>
      </w:r>
      <w:r>
        <w:rPr>
          <w:rFonts w:eastAsia="나눔스퀘어" w:ascii="나눔스퀘어" w:hAnsi="나눔스퀘어"/>
        </w:rPr>
        <w:t xml:space="preserve">: Ki (1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i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n)</w:t>
      </w:r>
    </w:p>
    <w:p>
      <w:pPr>
        <w:pStyle w:val="Normal"/>
        <w:numPr>
          <w:ilvl w:val="1"/>
          <w:numId w:val="1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서브트리에 대한 포인터 </w:t>
      </w:r>
      <w:r>
        <w:rPr>
          <w:rFonts w:eastAsia="나눔스퀘어" w:ascii="나눔스퀘어" w:hAnsi="나눔스퀘어"/>
        </w:rPr>
        <w:t xml:space="preserve">: Pi ( 0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i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n )</w:t>
      </w:r>
    </w:p>
    <w:p>
      <w:pPr>
        <w:pStyle w:val="Normal"/>
        <w:numPr>
          <w:ilvl w:val="0"/>
          <w:numId w:val="1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리프 노드 구조</w:t>
      </w:r>
    </w:p>
    <w:p>
      <w:pPr>
        <w:pStyle w:val="Normal"/>
        <w:numPr>
          <w:ilvl w:val="1"/>
          <w:numId w:val="2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리프 노드 내의 키 값의 수 </w:t>
      </w:r>
      <w:r>
        <w:rPr>
          <w:rFonts w:eastAsia="나눔스퀘어" w:ascii="나눔스퀘어" w:hAnsi="나눔스퀘어"/>
        </w:rPr>
        <w:t xml:space="preserve">q : [m/2]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q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m</w:t>
      </w:r>
    </w:p>
    <w:p>
      <w:pPr>
        <w:pStyle w:val="Normal"/>
        <w:numPr>
          <w:ilvl w:val="1"/>
          <w:numId w:val="2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키 값 </w:t>
      </w:r>
      <w:r>
        <w:rPr>
          <w:rFonts w:eastAsia="나눔스퀘어" w:ascii="나눔스퀘어" w:hAnsi="나눔스퀘어"/>
        </w:rPr>
        <w:t xml:space="preserve">: Ki (1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i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q )</w:t>
      </w:r>
    </w:p>
    <w:p>
      <w:pPr>
        <w:pStyle w:val="Normal"/>
        <w:numPr>
          <w:ilvl w:val="1"/>
          <w:numId w:val="2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키 값으로 </w:t>
      </w:r>
      <w:r>
        <w:rPr>
          <w:rFonts w:eastAsia="나눔스퀘어" w:ascii="나눔스퀘어" w:hAnsi="나눔스퀘어"/>
        </w:rPr>
        <w:t>Ki</w:t>
      </w:r>
      <w:r>
        <w:rPr>
          <w:rFonts w:ascii="나눔스퀘어" w:hAnsi="나눔스퀘어" w:eastAsia="나눔스퀘어"/>
        </w:rPr>
        <w:t xml:space="preserve">를 가진 레코드에 대한 포인터 </w:t>
      </w:r>
      <w:r>
        <w:rPr>
          <w:rFonts w:eastAsia="나눔스퀘어" w:ascii="나눔스퀘어" w:hAnsi="나눔스퀘어"/>
        </w:rPr>
        <w:t xml:space="preserve">: Ai (1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i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q )</w:t>
      </w:r>
    </w:p>
    <w:p>
      <w:pPr>
        <w:pStyle w:val="Normal"/>
        <w:numPr>
          <w:ilvl w:val="1"/>
          <w:numId w:val="20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Pnext : </w:t>
      </w:r>
      <w:r>
        <w:rPr>
          <w:rFonts w:ascii="나눔스퀘어" w:hAnsi="나눔스퀘어" w:eastAsia="나눔스퀘어"/>
        </w:rPr>
        <w:t xml:space="preserve">순차 </w:t>
      </w:r>
      <w:r>
        <w:rPr>
          <w:rFonts w:eastAsia="나눔스퀘어" w:ascii="나눔스퀘어" w:hAnsi="나눔스퀘어"/>
        </w:rPr>
        <w:t>set</w:t>
      </w:r>
      <w:r>
        <w:rPr>
          <w:rFonts w:ascii="나눔스퀘어" w:hAnsi="나눔스퀘어" w:eastAsia="나눔스퀘어"/>
        </w:rPr>
        <w:t>의 다음 블록에 대한 포인터</w:t>
      </w:r>
    </w:p>
    <w:p>
      <w:pPr>
        <w:pStyle w:val="Normal"/>
        <w:numPr>
          <w:ilvl w:val="0"/>
          <w:numId w:val="18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B-Tree</w:t>
      </w:r>
      <w:r>
        <w:rPr>
          <w:rFonts w:ascii="나눔스퀘어" w:hAnsi="나눔스퀘어" w:eastAsia="나눔스퀘어"/>
        </w:rPr>
        <w:t>와의 구조 차이</w:t>
      </w:r>
      <w:r>
        <w:rPr>
          <w:rFonts w:eastAsia="나눔스퀘어" w:ascii="나눔스퀘어" w:hAnsi="나눔스퀘어"/>
        </w:rPr>
        <w:t>?</w:t>
      </w:r>
    </w:p>
    <w:p>
      <w:pPr>
        <w:pStyle w:val="Normal"/>
        <w:numPr>
          <w:ilvl w:val="1"/>
          <w:numId w:val="2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인덱스 세트와 순차 세트의 구분이 있다</w:t>
      </w:r>
    </w:p>
    <w:p>
      <w:pPr>
        <w:pStyle w:val="Normal"/>
        <w:numPr>
          <w:ilvl w:val="2"/>
          <w:numId w:val="2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인덱스 세트는 키 값만 저장한다</w:t>
      </w:r>
      <w:r>
        <w:rPr>
          <w:rFonts w:eastAsia="나눔스퀘어" w:ascii="나눔스퀘어" w:hAnsi="나눔스퀘어"/>
        </w:rPr>
        <w:t xml:space="preserve">. // </w:t>
      </w:r>
      <w:r>
        <w:rPr>
          <w:rFonts w:ascii="나눔스퀘어" w:hAnsi="나눔스퀘어" w:eastAsia="나눔스퀘어"/>
        </w:rPr>
        <w:t>데이터를 찾는 경로로 사용</w:t>
      </w:r>
    </w:p>
    <w:p>
      <w:pPr>
        <w:pStyle w:val="Normal"/>
        <w:numPr>
          <w:ilvl w:val="2"/>
          <w:numId w:val="2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순차 세트는 키 값과 레코드 포인터를 저장한다</w:t>
      </w:r>
      <w:r>
        <w:rPr>
          <w:rFonts w:eastAsia="나눔스퀘어" w:ascii="나눔스퀘어" w:hAnsi="나눔스퀘어"/>
        </w:rPr>
        <w:t xml:space="preserve">. // </w:t>
      </w:r>
      <w:r>
        <w:rPr>
          <w:rFonts w:ascii="나눔스퀘어" w:hAnsi="나눔스퀘어" w:eastAsia="나눔스퀘어"/>
        </w:rPr>
        <w:t>실제 데이터를 접근하는데 사용</w:t>
      </w:r>
    </w:p>
    <w:p>
      <w:pPr>
        <w:pStyle w:val="Normal"/>
        <w:numPr>
          <w:ilvl w:val="1"/>
          <w:numId w:val="21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Pnext</w:t>
      </w:r>
      <w:r>
        <w:rPr>
          <w:rFonts w:ascii="나눔스퀘어" w:hAnsi="나눔스퀘어" w:eastAsia="나눔스퀘어"/>
        </w:rPr>
        <w:t>는 순차 세트에만 있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23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모든 순차 세트의 노두가 </w:t>
      </w:r>
      <w:r>
        <w:rPr>
          <w:rFonts w:eastAsia="나눔스퀘어" w:ascii="나눔스퀘어" w:hAnsi="나눔스퀘어"/>
        </w:rPr>
        <w:t>Linked List</w:t>
      </w:r>
      <w:r>
        <w:rPr>
          <w:rFonts w:ascii="나눔스퀘어" w:hAnsi="나눔스퀘어" w:eastAsia="나눔스퀘어"/>
        </w:rPr>
        <w:t>로 연결되어 있어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효율적인 순차 접근이 가능하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21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Pi</w:t>
      </w:r>
      <w:r>
        <w:rPr>
          <w:rFonts w:ascii="나눔스퀘어" w:hAnsi="나눔스퀘어" w:eastAsia="나눔스퀘어"/>
        </w:rPr>
        <w:t>는 인덱스 세트에만 있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2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분기를 위한 포인터이다</w:t>
      </w:r>
      <w:r>
        <w:rPr>
          <w:rFonts w:eastAsia="나눔스퀘어" w:ascii="나눔스퀘어" w:hAnsi="나눔스퀘어"/>
        </w:rPr>
        <w:t>.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10" w:name="header-n162"/>
      <w:r>
        <w:rPr>
          <w:rFonts w:eastAsia="나눔스퀘어" w:ascii="나눔스퀘어" w:hAnsi="나눔스퀘어"/>
        </w:rPr>
        <w:t xml:space="preserve">B+-Tree </w:t>
      </w:r>
      <w:r>
        <w:rPr>
          <w:rFonts w:ascii="나눔스퀘어" w:hAnsi="나눔스퀘어" w:eastAsia="나눔스퀘어"/>
        </w:rPr>
        <w:t>연산</w:t>
      </w:r>
      <w:bookmarkEnd w:id="10"/>
    </w:p>
    <w:p>
      <w:pPr>
        <w:pStyle w:val="Normal"/>
        <w:numPr>
          <w:ilvl w:val="0"/>
          <w:numId w:val="2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검색</w:t>
      </w:r>
    </w:p>
    <w:p>
      <w:pPr>
        <w:pStyle w:val="Normal"/>
        <w:numPr>
          <w:ilvl w:val="1"/>
          <w:numId w:val="26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Random Access </w:t>
      </w:r>
    </w:p>
    <w:p>
      <w:pPr>
        <w:pStyle w:val="Normal"/>
        <w:numPr>
          <w:ilvl w:val="2"/>
          <w:numId w:val="27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Index Set </w:t>
      </w:r>
      <w:r>
        <w:rPr>
          <w:rFonts w:ascii="나눔스퀘어" w:hAnsi="나눔스퀘어" w:eastAsia="나눔스퀘어"/>
        </w:rPr>
        <w:t xml:space="preserve">검색 </w:t>
      </w:r>
      <w:r>
        <w:rPr>
          <w:rFonts w:eastAsia="나눔스퀘어" w:ascii="나눔스퀘어" w:hAnsi="나눔스퀘어"/>
        </w:rPr>
        <w:t>... MST Search Algorithm</w:t>
      </w:r>
    </w:p>
    <w:p>
      <w:pPr>
        <w:pStyle w:val="Normal"/>
        <w:numPr>
          <w:ilvl w:val="1"/>
          <w:numId w:val="26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Sequential Access</w:t>
      </w:r>
    </w:p>
    <w:p>
      <w:pPr>
        <w:pStyle w:val="Normal"/>
        <w:numPr>
          <w:ilvl w:val="2"/>
          <w:numId w:val="28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Sequential Set (Leaf) </w:t>
      </w:r>
      <w:r>
        <w:rPr>
          <w:rFonts w:ascii="나눔스퀘어" w:hAnsi="나눔스퀘어" w:eastAsia="나눔스퀘어"/>
        </w:rPr>
        <w:t>검색</w:t>
      </w:r>
    </w:p>
    <w:p>
      <w:pPr>
        <w:pStyle w:val="Normal"/>
        <w:numPr>
          <w:ilvl w:val="0"/>
          <w:numId w:val="2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삽입</w:t>
      </w:r>
    </w:p>
    <w:p>
      <w:pPr>
        <w:pStyle w:val="Normal"/>
        <w:numPr>
          <w:ilvl w:val="1"/>
          <w:numId w:val="29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B-Tree</w:t>
      </w:r>
      <w:r>
        <w:rPr>
          <w:rFonts w:ascii="나눔스퀘어" w:hAnsi="나눔스퀘어" w:eastAsia="나눔스퀘어"/>
        </w:rPr>
        <w:t>와 유사</w:t>
      </w:r>
    </w:p>
    <w:p>
      <w:pPr>
        <w:pStyle w:val="Normal"/>
        <w:numPr>
          <w:ilvl w:val="1"/>
          <w:numId w:val="2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오버플로우</w:t>
      </w:r>
      <w:r>
        <w:rPr>
          <w:rFonts w:eastAsia="나눔스퀘어" w:ascii="나눔스퀘어" w:hAnsi="나눔스퀘어"/>
        </w:rPr>
        <w:t>(</w:t>
      </w:r>
      <w:r>
        <w:rPr>
          <w:rFonts w:ascii="나눔스퀘어" w:hAnsi="나눔스퀘어" w:eastAsia="나눔스퀘어"/>
        </w:rPr>
        <w:t>분할</w:t>
      </w:r>
      <w:r>
        <w:rPr>
          <w:rFonts w:eastAsia="나눔스퀘어" w:ascii="나눔스퀘어" w:hAnsi="나눔스퀘어"/>
        </w:rPr>
        <w:t xml:space="preserve">) -&gt; </w:t>
      </w:r>
      <w:r>
        <w:rPr>
          <w:rFonts w:ascii="나눔스퀘어" w:hAnsi="나눔스퀘어" w:eastAsia="나눔스퀘어"/>
        </w:rPr>
        <w:t>부모 노드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분열노드 모두 키값이 존재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2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리프 노드 분할 시</w:t>
      </w:r>
    </w:p>
    <w:p>
      <w:pPr>
        <w:pStyle w:val="Normal"/>
        <w:numPr>
          <w:ilvl w:val="2"/>
          <w:numId w:val="3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중간 키 값의 </w:t>
      </w:r>
      <w:r>
        <w:rPr>
          <w:rFonts w:ascii="나눔스퀘어" w:hAnsi="나눔스퀘어" w:eastAsia="나눔스퀘어"/>
          <w:b/>
        </w:rPr>
        <w:t>복사본</w:t>
      </w:r>
      <w:r>
        <w:rPr>
          <w:rFonts w:ascii="나눔스퀘어" w:hAnsi="나눔스퀘어" w:eastAsia="나눔스퀘어"/>
        </w:rPr>
        <w:t>이 부모</w:t>
      </w:r>
      <w:r>
        <w:rPr>
          <w:rFonts w:eastAsia="나눔스퀘어" w:ascii="나눔스퀘어" w:hAnsi="나눔스퀘어"/>
        </w:rPr>
        <w:t>(Index Node)</w:t>
      </w:r>
      <w:r>
        <w:rPr>
          <w:rFonts w:ascii="나눔스퀘어" w:hAnsi="나눔스퀘어" w:eastAsia="나눔스퀘어"/>
        </w:rPr>
        <w:t>로 올라가 삽입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2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인덱스 노드 분할 시</w:t>
      </w:r>
    </w:p>
    <w:p>
      <w:pPr>
        <w:pStyle w:val="Normal"/>
        <w:numPr>
          <w:ilvl w:val="2"/>
          <w:numId w:val="31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B-Tree</w:t>
      </w:r>
      <w:r>
        <w:rPr>
          <w:rFonts w:ascii="나눔스퀘어" w:hAnsi="나눔스퀘어" w:eastAsia="나눔스퀘어"/>
        </w:rPr>
        <w:t>와 똑같은 알고리즘을 수행하고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중간 키는 부모 노드로 올라간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25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삭제</w:t>
      </w:r>
    </w:p>
    <w:p>
      <w:pPr>
        <w:pStyle w:val="Normal"/>
        <w:numPr>
          <w:ilvl w:val="1"/>
          <w:numId w:val="32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Underflow </w:t>
      </w:r>
      <w:r>
        <w:rPr>
          <w:rFonts w:ascii="나눔스퀘어" w:hAnsi="나눔스퀘어" w:eastAsia="나눔스퀘어"/>
        </w:rPr>
        <w:t>가 발생하지 않는 경우</w:t>
      </w:r>
    </w:p>
    <w:p>
      <w:pPr>
        <w:pStyle w:val="Normal"/>
        <w:numPr>
          <w:ilvl w:val="2"/>
          <w:numId w:val="33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 xml:space="preserve">Leaf </w:t>
      </w:r>
      <w:r>
        <w:rPr>
          <w:rFonts w:ascii="나눔스퀘어" w:hAnsi="나눔스퀘어" w:eastAsia="나눔스퀘어"/>
        </w:rPr>
        <w:t>에서만 삭제</w:t>
      </w:r>
    </w:p>
    <w:p>
      <w:pPr>
        <w:pStyle w:val="Normal"/>
        <w:numPr>
          <w:ilvl w:val="1"/>
          <w:numId w:val="32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Underflow</w:t>
      </w:r>
      <w:r>
        <w:rPr>
          <w:rFonts w:ascii="나눔스퀘어" w:hAnsi="나눔스퀘어" w:eastAsia="나눔스퀘어"/>
        </w:rPr>
        <w:t>가 발생하는 경우</w:t>
      </w:r>
    </w:p>
    <w:p>
      <w:pPr>
        <w:pStyle w:val="Normal"/>
        <w:numPr>
          <w:ilvl w:val="2"/>
          <w:numId w:val="34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재분배를 해야함</w:t>
      </w:r>
    </w:p>
    <w:p>
      <w:pPr>
        <w:pStyle w:val="Normal"/>
        <w:numPr>
          <w:ilvl w:val="3"/>
          <w:numId w:val="35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Index</w:t>
      </w:r>
      <w:r>
        <w:rPr>
          <w:rFonts w:ascii="나눔스퀘어" w:hAnsi="나눔스퀘어" w:eastAsia="나눔스퀘어"/>
        </w:rPr>
        <w:t>의 키값도 삭제한다</w:t>
      </w:r>
    </w:p>
    <w:p>
      <w:pPr>
        <w:pStyle w:val="Normal"/>
        <w:numPr>
          <w:ilvl w:val="1"/>
          <w:numId w:val="32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B-Tree</w:t>
      </w:r>
      <w:r>
        <w:rPr>
          <w:rFonts w:ascii="나눔스퀘어" w:hAnsi="나눔스퀘어" w:eastAsia="나눔스퀘어"/>
        </w:rPr>
        <w:t>와 유사하나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 xml:space="preserve">키 값의 삭제는 </w:t>
      </w:r>
      <w:r>
        <w:rPr>
          <w:rFonts w:eastAsia="나눔스퀘어" w:ascii="나눔스퀘어" w:hAnsi="나눔스퀘어"/>
          <w:u w:val="single"/>
        </w:rPr>
        <w:t>&lt;u&gt;</w:t>
      </w:r>
      <w:r>
        <w:rPr>
          <w:rFonts w:ascii="나눔스퀘어" w:hAnsi="나눔스퀘어" w:eastAsia="나눔스퀘어"/>
          <w:u w:val="single"/>
        </w:rPr>
        <w:t>리프 노드에서만 수행</w:t>
      </w:r>
      <w:r>
        <w:rPr>
          <w:rFonts w:eastAsia="나눔스퀘어" w:ascii="나눔스퀘어" w:hAnsi="나눔스퀘어"/>
          <w:u w:val="single"/>
        </w:rPr>
        <w:t>&lt;/u&gt;</w:t>
      </w:r>
      <w:r>
        <w:rPr>
          <w:rFonts w:ascii="나눔스퀘어" w:hAnsi="나눔스퀘어" w:eastAsia="나눔스퀘어"/>
        </w:rPr>
        <w:t>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3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인덱스 세트의 키 값을 굳이 삭제할 필요가 없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36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삭제하지 않고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분리자</w:t>
      </w:r>
      <w:r>
        <w:rPr>
          <w:rFonts w:eastAsia="나눔스퀘어" w:ascii="나눔스퀘어" w:hAnsi="나눔스퀘어"/>
        </w:rPr>
        <w:t>(seperator)</w:t>
      </w:r>
      <w:r>
        <w:rPr>
          <w:rFonts w:ascii="나눔스퀘어" w:hAnsi="나눔스퀘어" w:eastAsia="나눔스퀘어"/>
        </w:rPr>
        <w:t>를 이용하여 다른 키 값을 탐색하는데이용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32"/>
        </w:numPr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Underflow</w:t>
      </w:r>
      <w:r>
        <w:rPr>
          <w:rFonts w:ascii="나눔스퀘어" w:hAnsi="나눔스퀘어" w:eastAsia="나눔스퀘어"/>
        </w:rPr>
        <w:t>가 되는 키 개수의 기준</w:t>
      </w:r>
    </w:p>
    <w:p>
      <w:pPr>
        <w:pStyle w:val="Normal"/>
        <w:numPr>
          <w:ilvl w:val="2"/>
          <w:numId w:val="3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내부노드 </w:t>
      </w:r>
      <w:r>
        <w:rPr>
          <w:rFonts w:eastAsia="나눔스퀘어" w:ascii="나눔스퀘어" w:hAnsi="나눔스퀘어"/>
        </w:rPr>
        <w:t xml:space="preserve">: [m/2]-1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n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m-1</w:t>
      </w:r>
    </w:p>
    <w:p>
      <w:pPr>
        <w:pStyle w:val="Normal"/>
        <w:numPr>
          <w:ilvl w:val="2"/>
          <w:numId w:val="37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리프노드 </w:t>
      </w:r>
      <w:r>
        <w:rPr>
          <w:rFonts w:eastAsia="나눔스퀘어" w:ascii="나눔스퀘어" w:hAnsi="나눔스퀘어"/>
        </w:rPr>
        <w:t xml:space="preserve">: [m/2]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q </w:t>
      </w:r>
      <w:r>
        <w:rPr>
          <w:rFonts w:eastAsia="나눔스퀘어" w:ascii="나눔스퀘어" w:hAnsi="나눔스퀘어"/>
          <w:u w:val="single"/>
        </w:rPr>
        <w:t>&lt;u&gt;&lt;&lt;/u&gt;</w:t>
      </w:r>
      <w:r>
        <w:rPr>
          <w:rFonts w:eastAsia="나눔스퀘어" w:ascii="나눔스퀘어" w:hAnsi="나눔스퀘어"/>
        </w:rPr>
        <w:t xml:space="preserve"> m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11" w:name="header-n225"/>
      <w:r>
        <w:rPr>
          <w:rFonts w:eastAsia="나눔스퀘어" w:ascii="나눔스퀘어" w:hAnsi="나눔스퀘어"/>
        </w:rPr>
        <w:t xml:space="preserve">Range Search ( </w:t>
      </w:r>
      <w:r>
        <w:rPr>
          <w:rFonts w:ascii="나눔스퀘어" w:hAnsi="나눔스퀘어" w:eastAsia="나눔스퀘어"/>
        </w:rPr>
        <w:t xml:space="preserve">범위 검색 </w:t>
      </w:r>
      <w:r>
        <w:rPr>
          <w:rFonts w:eastAsia="나눔스퀘어" w:ascii="나눔스퀘어" w:hAnsi="나눔스퀘어"/>
        </w:rPr>
        <w:t>)</w:t>
      </w:r>
      <w:bookmarkEnd w:id="11"/>
    </w:p>
    <w:p>
      <w:pPr>
        <w:pStyle w:val="Normal"/>
        <w:numPr>
          <w:ilvl w:val="0"/>
          <w:numId w:val="38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범위 검색 </w:t>
      </w:r>
      <w:r>
        <w:rPr>
          <w:rFonts w:eastAsia="나눔스퀘어" w:ascii="나눔스퀘어" w:hAnsi="나눔스퀘어"/>
        </w:rPr>
        <w:t xml:space="preserve">= </w:t>
      </w:r>
      <w:r>
        <w:rPr>
          <w:rFonts w:ascii="나눔스퀘어" w:hAnsi="나눔스퀘어" w:eastAsia="나눔스퀘어"/>
        </w:rPr>
        <w:t xml:space="preserve">임의 검색 </w:t>
      </w:r>
      <w:r>
        <w:rPr>
          <w:rFonts w:eastAsia="나눔스퀘어" w:ascii="나눔스퀘어" w:hAnsi="나눔스퀘어"/>
        </w:rPr>
        <w:t xml:space="preserve">+ </w:t>
      </w:r>
      <w:r>
        <w:rPr>
          <w:rFonts w:ascii="나눔스퀘어" w:hAnsi="나눔스퀘어" w:eastAsia="나눔스퀘어"/>
        </w:rPr>
        <w:t>순차검색</w:t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4"/>
        <w:rPr>
          <w:rFonts w:ascii="나눔스퀘어" w:hAnsi="나눔스퀘어" w:eastAsia="나눔스퀘어"/>
        </w:rPr>
      </w:pPr>
      <w:bookmarkStart w:id="12" w:name="header-n230"/>
      <w:r>
        <w:rPr>
          <w:rFonts w:eastAsia="나눔스퀘어" w:ascii="나눔스퀘어" w:hAnsi="나눔스퀘어"/>
        </w:rPr>
        <w:t>B+-Tree</w:t>
      </w:r>
      <w:r>
        <w:rPr>
          <w:rFonts w:ascii="나눔스퀘어" w:hAnsi="나눔스퀘어" w:eastAsia="나눔스퀘어"/>
        </w:rPr>
        <w:t>의 성능</w:t>
      </w:r>
      <w:bookmarkEnd w:id="12"/>
    </w:p>
    <w:p>
      <w:pPr>
        <w:pStyle w:val="Normal"/>
        <w:numPr>
          <w:ilvl w:val="0"/>
          <w:numId w:val="3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특정 키 값의 검색</w:t>
      </w:r>
    </w:p>
    <w:p>
      <w:pPr>
        <w:pStyle w:val="Normal"/>
        <w:numPr>
          <w:ilvl w:val="1"/>
          <w:numId w:val="4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단점 </w:t>
      </w:r>
      <w:r>
        <w:rPr>
          <w:rFonts w:eastAsia="나눔스퀘어" w:ascii="나눔스퀘어" w:hAnsi="나눔스퀘어"/>
        </w:rPr>
        <w:t xml:space="preserve">: </w:t>
      </w:r>
      <w:r>
        <w:rPr>
          <w:rFonts w:ascii="나눔스퀘어" w:hAnsi="나눔스퀘어" w:eastAsia="나눔스퀘어"/>
        </w:rPr>
        <w:t>검색이 항상 리프 노드까지 내려가야 종료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2"/>
          <w:numId w:val="41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검색하고자 하는 값이 인덱스 세트에서 발견되더라도 리프 노드까지 내려가야 실제 레코드의 포인터를 알 수 있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1"/>
          <w:numId w:val="40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장점 </w:t>
      </w:r>
      <w:r>
        <w:rPr>
          <w:rFonts w:eastAsia="나눔스퀘어" w:ascii="나눔스퀘어" w:hAnsi="나눔스퀘어"/>
        </w:rPr>
        <w:t>:</w:t>
      </w:r>
      <w:r>
        <w:rPr>
          <w:rFonts w:ascii="나눔스퀘어" w:hAnsi="나눔스퀘어" w:eastAsia="나눔스퀘어"/>
        </w:rPr>
        <w:t>인덱스 세트 노드는 포인터를 저장하지 않으므로</w:t>
      </w:r>
      <w:r>
        <w:rPr>
          <w:rFonts w:eastAsia="나눔스퀘어" w:ascii="나눔스퀘어" w:hAnsi="나눔스퀘어"/>
        </w:rPr>
        <w:t xml:space="preserve">, </w:t>
      </w:r>
      <w:r>
        <w:rPr>
          <w:rFonts w:ascii="나눔스퀘어" w:hAnsi="나눔스퀘어" w:eastAsia="나눔스퀘어"/>
        </w:rPr>
        <w:t>트리 공간이 절약된다</w:t>
      </w:r>
      <w:r>
        <w:rPr>
          <w:rFonts w:eastAsia="나눔스퀘어" w:ascii="나눔스퀘어" w:hAnsi="나눔스퀘어"/>
        </w:rPr>
        <w:t>.</w:t>
      </w:r>
    </w:p>
    <w:p>
      <w:pPr>
        <w:pStyle w:val="Normal"/>
        <w:numPr>
          <w:ilvl w:val="0"/>
          <w:numId w:val="3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순차 검색</w:t>
      </w:r>
    </w:p>
    <w:p>
      <w:pPr>
        <w:pStyle w:val="Normal"/>
        <w:numPr>
          <w:ilvl w:val="1"/>
          <w:numId w:val="42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 xml:space="preserve">연결 리스트를 순회한다 </w:t>
      </w:r>
      <w:r>
        <w:rPr>
          <w:rFonts w:eastAsia="나눔스퀘어" w:ascii="나눔스퀘어" w:hAnsi="나눔스퀘어"/>
        </w:rPr>
        <w:t xml:space="preserve">... </w:t>
      </w:r>
      <w:r>
        <w:rPr>
          <w:rFonts w:ascii="나눔스퀘어" w:hAnsi="나눔스퀘어" w:eastAsia="나눔스퀘어"/>
        </w:rPr>
        <w:t>효율적이다</w:t>
      </w:r>
    </w:p>
    <w:p>
      <w:pPr>
        <w:pStyle w:val="Normal"/>
        <w:numPr>
          <w:ilvl w:val="0"/>
          <w:numId w:val="39"/>
        </w:numPr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t>그런 의미에서 직접 처리와 순차 처리를 모두 필요로 하는 응용에서 효율적이다</w:t>
      </w:r>
      <w:r>
        <w:rPr>
          <w:rFonts w:eastAsia="나눔스퀘어" w:ascii="나눔스퀘어" w:hAnsi="나눔스퀘어"/>
        </w:rPr>
        <w:t>.</w:t>
      </w:r>
    </w:p>
    <w:p>
      <w:pPr>
        <w:pStyle w:val="4"/>
        <w:rPr>
          <w:rFonts w:ascii="나눔스퀘어" w:hAnsi="나눔스퀘어" w:eastAsia="나눔스퀘어"/>
        </w:rPr>
      </w:pPr>
      <w:bookmarkStart w:id="13" w:name="header-n250"/>
      <w:r>
        <w:rPr>
          <w:rFonts w:ascii="나눔스퀘어" w:hAnsi="나눔스퀘어" w:eastAsia="나눔스퀘어"/>
        </w:rPr>
        <w:t>이쯤에서 살펴보는 각 트리의 특징</w:t>
      </w:r>
      <w:bookmarkEnd w:id="13"/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drawing>
          <wp:inline distT="0" distB="0" distL="0" distR="0">
            <wp:extent cx="3505200" cy="2095500"/>
            <wp:effectExtent l="0" t="0" r="0" b="0"/>
            <wp:docPr id="2" name="이미지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이미지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drawing>
          <wp:inline distT="0" distB="0" distL="0" distR="0">
            <wp:extent cx="3238500" cy="2143125"/>
            <wp:effectExtent l="0" t="0" r="0" b="0"/>
            <wp:docPr id="3" name="이미지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이미지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B</w:t>
      </w:r>
      <w:r>
        <w:rPr>
          <w:rFonts w:ascii="나눔스퀘어" w:hAnsi="나눔스퀘어" w:eastAsia="나눔스퀘어"/>
        </w:rPr>
        <w:t xml:space="preserve">트리에서 </w:t>
      </w:r>
      <w:r>
        <w:rPr>
          <w:rFonts w:eastAsia="나눔스퀘어" w:ascii="나눔스퀘어" w:hAnsi="나눔스퀘어"/>
        </w:rPr>
        <w:t>Key</w:t>
      </w:r>
      <w:r>
        <w:rPr>
          <w:rFonts w:ascii="나눔스퀘어" w:hAnsi="나눔스퀘어" w:eastAsia="나눔스퀘어"/>
        </w:rPr>
        <w:t>는 디스크에 대한 포인터 역할을 했다</w:t>
      </w:r>
      <w:r>
        <w:rPr>
          <w:rFonts w:eastAsia="나눔스퀘어" w:ascii="나눔스퀘어" w:hAnsi="나눔스퀘어"/>
        </w:rPr>
        <w:t>.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  <w:t>B+</w:t>
      </w:r>
      <w:r>
        <w:rPr>
          <w:rFonts w:ascii="나눔스퀘어" w:hAnsi="나눔스퀘어" w:eastAsia="나눔스퀘어"/>
        </w:rPr>
        <w:t xml:space="preserve">트리에서 </w:t>
      </w:r>
      <w:r>
        <w:rPr>
          <w:rFonts w:eastAsia="나눔스퀘어" w:ascii="나눔스퀘어" w:hAnsi="나눔스퀘어"/>
        </w:rPr>
        <w:t>Key</w:t>
      </w:r>
      <w:r>
        <w:rPr>
          <w:rFonts w:ascii="나눔스퀘어" w:hAnsi="나눔스퀘어" w:eastAsia="나눔스퀘어"/>
        </w:rPr>
        <w:t>는 단순하게 교통 신호 역할을 한다</w:t>
      </w:r>
      <w:r>
        <w:rPr>
          <w:rFonts w:eastAsia="나눔스퀘어" w:ascii="나눔스퀘어" w:hAnsi="나눔스퀘어"/>
        </w:rPr>
        <w:t>.</w:t>
      </w:r>
    </w:p>
    <w:p>
      <w:pPr>
        <w:pStyle w:val="Style8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CaptionedFigure"/>
        <w:rPr>
          <w:rFonts w:ascii="나눔스퀘어" w:hAnsi="나눔스퀘어" w:eastAsia="나눔스퀘어"/>
        </w:rPr>
      </w:pPr>
      <w:r>
        <w:rPr>
          <w:rFonts w:ascii="나눔스퀘어" w:hAnsi="나눔스퀘어" w:eastAsia="나눔스퀘어"/>
        </w:rPr>
        <w:drawing>
          <wp:inline distT="0" distB="0" distL="114935" distR="114935">
            <wp:extent cx="5334000" cy="3686810"/>
            <wp:effectExtent l="0" t="0" r="0" b="0"/>
            <wp:docPr id="4" name="이미지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이미지1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p>
      <w:pPr>
        <w:pStyle w:val="Style8"/>
        <w:spacing w:before="180" w:after="180"/>
        <w:rPr>
          <w:rFonts w:ascii="나눔스퀘어" w:hAnsi="나눔스퀘어" w:eastAsia="나눔스퀘어"/>
        </w:rPr>
      </w:pPr>
      <w:r>
        <w:rPr>
          <w:rFonts w:eastAsia="나눔스퀘어" w:ascii="나눔스퀘어" w:hAnsi="나눔스퀘어"/>
        </w:rPr>
      </w:r>
    </w:p>
    <w:sectPr>
      <w:type w:val="nextPage"/>
      <w:pgSz w:w="12240" w:h="15840"/>
      <w:pgMar w:left="567" w:right="567" w:header="0" w:top="567" w:footer="0" w:bottom="56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나눔스퀘어">
    <w:charset w:val="01"/>
    <w:family w:val="auto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3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</w:numbering>
</file>

<file path=word/settings.xml><?xml version="1.0" encoding="utf-8"?>
<w:settings xmlns:w="http://schemas.openxmlformats.org/wordprocessingml/2006/main">
  <w:zoom w:percent="80"/>
  <w:embedSystemFonts/>
  <w:defaultTabStop w:val="720"/>
  <w:compat>
    <w:doNotExpandShiftReturn/>
  </w:compat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각주 기준 위치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인터넷 링크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제목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색인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Subtitle"/>
    <w:basedOn w:val="Style7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3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6.0.6.2$Linux_X86_64 LibreOffice_project/00m0$Build-2</Application>
  <Pages>6</Pages>
  <Words>1658</Words>
  <Characters>2173</Characters>
  <CharactersWithSpaces>2705</CharactersWithSpaces>
  <Paragraphs>1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2-03T17:36:46Z</dcterms:created>
  <dc:creator/>
  <dc:description/>
  <dc:language>ko-KR</dc:language>
  <cp:lastModifiedBy/>
  <dcterms:modified xsi:type="dcterms:W3CDTF">2018-12-04T02:40:5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